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A9972" w14:textId="77777777" w:rsidR="00B13176" w:rsidRDefault="00B13176" w:rsidP="00CD518F">
      <w:pPr>
        <w:pStyle w:val="Corpodetexto"/>
        <w:jc w:val="center"/>
        <w:rPr>
          <w:b/>
          <w:szCs w:val="28"/>
        </w:rPr>
      </w:pPr>
    </w:p>
    <w:p w14:paraId="63335E0A" w14:textId="77777777" w:rsidR="00B13176" w:rsidRDefault="00B13176" w:rsidP="00CD518F">
      <w:pPr>
        <w:pStyle w:val="Corpodetexto"/>
        <w:jc w:val="center"/>
        <w:rPr>
          <w:b/>
          <w:szCs w:val="28"/>
        </w:rPr>
      </w:pPr>
    </w:p>
    <w:p w14:paraId="0290D345" w14:textId="77777777" w:rsidR="00B13176" w:rsidRDefault="00B13176" w:rsidP="00CD518F">
      <w:pPr>
        <w:pStyle w:val="Corpodetexto"/>
        <w:jc w:val="center"/>
        <w:rPr>
          <w:b/>
          <w:szCs w:val="28"/>
        </w:rPr>
      </w:pPr>
    </w:p>
    <w:p w14:paraId="46CA0164" w14:textId="2FF0C268" w:rsidR="00AA0A92" w:rsidRPr="00815A9D" w:rsidRDefault="00AA0A92" w:rsidP="00AA0A92">
      <w:pPr>
        <w:pStyle w:val="Corpodetexto"/>
        <w:jc w:val="center"/>
        <w:rPr>
          <w:b/>
          <w:sz w:val="22"/>
        </w:rPr>
      </w:pPr>
      <w:r w:rsidRPr="00815A9D">
        <w:rPr>
          <w:b/>
          <w:sz w:val="22"/>
        </w:rPr>
        <w:t xml:space="preserve">MODELO DE </w:t>
      </w:r>
      <w:r>
        <w:rPr>
          <w:b/>
          <w:sz w:val="22"/>
        </w:rPr>
        <w:t>AUTO</w:t>
      </w:r>
      <w:r w:rsidRPr="00815A9D">
        <w:rPr>
          <w:b/>
          <w:sz w:val="22"/>
        </w:rPr>
        <w:t>DECLARAÇÃO PARA QUILOMBOLA</w:t>
      </w:r>
      <w:r>
        <w:rPr>
          <w:b/>
          <w:sz w:val="22"/>
        </w:rPr>
        <w:t>S</w:t>
      </w:r>
    </w:p>
    <w:p w14:paraId="4EA42D06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0B6014E7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000E8D9B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495B22D0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4853658C" w14:textId="402ED7D8" w:rsidR="00AA0A92" w:rsidRPr="00815A9D" w:rsidRDefault="00AA0A92" w:rsidP="00AA0A92">
      <w:pPr>
        <w:pStyle w:val="Corpodetexto"/>
        <w:jc w:val="both"/>
        <w:rPr>
          <w:bCs/>
          <w:sz w:val="22"/>
        </w:rPr>
      </w:pPr>
      <w:r w:rsidRPr="00815A9D">
        <w:rPr>
          <w:bCs/>
          <w:sz w:val="22"/>
        </w:rPr>
        <w:t xml:space="preserve">Atestamos para os devidos fins que, (NOME COMPLETO), RG, CPF, autodeclarado quilombola com a finalidade de concorrer a vagas de Ações Afirmativas no Edital AGEUFMA </w:t>
      </w:r>
      <w:r w:rsidR="00A07CEB">
        <w:rPr>
          <w:bCs/>
          <w:sz w:val="22"/>
        </w:rPr>
        <w:t>??</w:t>
      </w:r>
      <w:r w:rsidRPr="00815A9D">
        <w:rPr>
          <w:bCs/>
          <w:sz w:val="22"/>
        </w:rPr>
        <w:t>/</w:t>
      </w:r>
      <w:r w:rsidR="00A07CEB">
        <w:rPr>
          <w:bCs/>
          <w:sz w:val="22"/>
        </w:rPr>
        <w:t>????</w:t>
      </w:r>
      <w:r w:rsidRPr="00815A9D">
        <w:rPr>
          <w:bCs/>
          <w:sz w:val="22"/>
        </w:rPr>
        <w:t xml:space="preserve"> faz parte da comunidade/grupo quilombola (INDICAR). Por ser verdade, firmamos a presente declaração confirmando a veracidade da informação prestada pelo candidato.</w:t>
      </w:r>
    </w:p>
    <w:p w14:paraId="426B871F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322B933E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4CBC8957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77EDA3F2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72B776D8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  <w:r w:rsidRPr="00815A9D">
        <w:rPr>
          <w:b/>
          <w:sz w:val="22"/>
        </w:rPr>
        <w:t>Cidade, (data por extenso)</w:t>
      </w:r>
    </w:p>
    <w:p w14:paraId="03572719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4183897A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6E3DEB47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5877FA74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0DD01121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  <w:r w:rsidRPr="00815A9D">
        <w:rPr>
          <w:b/>
          <w:sz w:val="22"/>
        </w:rPr>
        <w:t>Assinatura do candidato</w:t>
      </w:r>
    </w:p>
    <w:p w14:paraId="022DE26E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3554355B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7A8FC205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7813221D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1110ACBF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  <w:r w:rsidRPr="00815A9D">
        <w:rPr>
          <w:b/>
          <w:sz w:val="22"/>
        </w:rPr>
        <w:t>Assinatura da Testemunha 1/Liderança Quilombola</w:t>
      </w:r>
    </w:p>
    <w:p w14:paraId="47BFD8C1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25EB34E3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4B58BAF6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260948AF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4D3628D5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</w:p>
    <w:p w14:paraId="31C94341" w14:textId="77777777" w:rsidR="00AA0A92" w:rsidRPr="00815A9D" w:rsidRDefault="00AA0A92" w:rsidP="00AA0A92">
      <w:pPr>
        <w:pStyle w:val="Corpodetexto"/>
        <w:jc w:val="center"/>
        <w:rPr>
          <w:b/>
          <w:sz w:val="22"/>
        </w:rPr>
      </w:pPr>
      <w:r w:rsidRPr="00815A9D">
        <w:rPr>
          <w:b/>
          <w:sz w:val="22"/>
        </w:rPr>
        <w:t>Assinatura da Testemunha 2/ Liderança Quilombola</w:t>
      </w:r>
    </w:p>
    <w:p w14:paraId="6F6B73E7" w14:textId="77777777" w:rsidR="006D3692" w:rsidRDefault="006D3692" w:rsidP="006D3692">
      <w:pPr>
        <w:pStyle w:val="Corpodetexto"/>
        <w:jc w:val="center"/>
        <w:rPr>
          <w:b/>
          <w:sz w:val="22"/>
        </w:rPr>
      </w:pPr>
    </w:p>
    <w:p w14:paraId="11CEC9E1" w14:textId="77777777" w:rsidR="006D3692" w:rsidRDefault="006D3692" w:rsidP="006D3692">
      <w:pPr>
        <w:pStyle w:val="Corpodetexto"/>
        <w:jc w:val="center"/>
        <w:rPr>
          <w:b/>
          <w:sz w:val="22"/>
        </w:rPr>
      </w:pPr>
    </w:p>
    <w:p w14:paraId="7C1619D4" w14:textId="77777777" w:rsidR="006D3692" w:rsidRPr="00815A9D" w:rsidRDefault="006D3692" w:rsidP="006D3692">
      <w:pPr>
        <w:pStyle w:val="Corpodetexto"/>
        <w:jc w:val="center"/>
        <w:rPr>
          <w:b/>
          <w:sz w:val="22"/>
        </w:rPr>
      </w:pPr>
    </w:p>
    <w:p w14:paraId="084A45CE" w14:textId="77777777" w:rsidR="006D3692" w:rsidRPr="00815A9D" w:rsidRDefault="006D3692" w:rsidP="006D3692">
      <w:pPr>
        <w:pStyle w:val="Corpodetexto"/>
        <w:jc w:val="center"/>
        <w:rPr>
          <w:b/>
          <w:sz w:val="22"/>
        </w:rPr>
      </w:pPr>
    </w:p>
    <w:p w14:paraId="24649E12" w14:textId="77777777" w:rsidR="006D3692" w:rsidRPr="00815A9D" w:rsidRDefault="006D3692" w:rsidP="006D3692">
      <w:pPr>
        <w:pStyle w:val="Corpodetexto"/>
        <w:jc w:val="center"/>
        <w:rPr>
          <w:b/>
          <w:sz w:val="22"/>
        </w:rPr>
      </w:pPr>
      <w:r w:rsidRPr="00815A9D">
        <w:rPr>
          <w:b/>
          <w:sz w:val="22"/>
        </w:rPr>
        <w:t>Assinatura da Testemunha 2/ Liderança Indígena</w:t>
      </w:r>
    </w:p>
    <w:p w14:paraId="00B92A3C" w14:textId="5C6D4112" w:rsidR="0010131C" w:rsidRPr="00503931" w:rsidRDefault="0010131C" w:rsidP="006D3692">
      <w:pPr>
        <w:pStyle w:val="Corpodetexto"/>
        <w:jc w:val="center"/>
        <w:rPr>
          <w:sz w:val="28"/>
          <w:szCs w:val="28"/>
        </w:rPr>
      </w:pPr>
    </w:p>
    <w:sectPr w:rsidR="0010131C" w:rsidRPr="00503931">
      <w:headerReference w:type="default" r:id="rId7"/>
      <w:footerReference w:type="default" r:id="rId8"/>
      <w:pgSz w:w="11907" w:h="16839"/>
      <w:pgMar w:top="1415" w:right="1134" w:bottom="851" w:left="1418" w:header="426" w:footer="56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D7030" w14:textId="77777777" w:rsidR="00686409" w:rsidRDefault="00686409">
      <w:r>
        <w:separator/>
      </w:r>
    </w:p>
  </w:endnote>
  <w:endnote w:type="continuationSeparator" w:id="0">
    <w:p w14:paraId="08AB0E5F" w14:textId="77777777" w:rsidR="00686409" w:rsidRDefault="006864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5CC7E" w14:textId="77777777" w:rsidR="0010131C" w:rsidRDefault="0010131C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bookmarkStart w:id="0" w:name="gjdgxs" w:colFirst="0" w:colLast="0"/>
    <w:bookmarkEnd w:id="0"/>
  </w:p>
  <w:p w14:paraId="3392EAA5" w14:textId="77777777" w:rsidR="0010131C" w:rsidRDefault="00000000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r>
      <w:rPr>
        <w:rFonts w:ascii="Verdana" w:eastAsia="Verdana" w:hAnsi="Verdana" w:cs="Verdana"/>
        <w:b/>
        <w:color w:val="000000"/>
        <w:sz w:val="14"/>
        <w:szCs w:val="14"/>
      </w:rPr>
      <w:t>UFMA-PPGEE, Cidade Universitária Dom Delgado</w:t>
    </w:r>
  </w:p>
  <w:p w14:paraId="264092DC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r>
      <w:rPr>
        <w:rFonts w:ascii="Verdana" w:eastAsia="Verdana" w:hAnsi="Verdana" w:cs="Verdana"/>
        <w:b/>
        <w:color w:val="000000"/>
        <w:sz w:val="14"/>
        <w:szCs w:val="14"/>
      </w:rPr>
      <w:t xml:space="preserve"> Avenida dos Portugueses N° 1966, Vila Bacanga, São Luís – MA, Brasil, CEP 65080-805 Fone:+55(98)3272-8243; </w:t>
    </w:r>
  </w:p>
  <w:p w14:paraId="164ED060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ind w:left="-567" w:right="-568"/>
      <w:jc w:val="center"/>
      <w:rPr>
        <w:rFonts w:ascii="Verdana" w:eastAsia="Verdana" w:hAnsi="Verdana" w:cs="Verdana"/>
        <w:color w:val="000000"/>
        <w:sz w:val="14"/>
        <w:szCs w:val="14"/>
      </w:rPr>
    </w:pPr>
    <w:r>
      <w:rPr>
        <w:rFonts w:ascii="Verdana" w:eastAsia="Verdana" w:hAnsi="Verdana" w:cs="Verdana"/>
        <w:b/>
        <w:color w:val="000000"/>
        <w:sz w:val="14"/>
        <w:szCs w:val="14"/>
      </w:rPr>
      <w:t xml:space="preserve">E-mails: </w:t>
    </w:r>
    <w:hyperlink r:id="rId1">
      <w:r>
        <w:rPr>
          <w:rFonts w:ascii="Verdana" w:eastAsia="Verdana" w:hAnsi="Verdana" w:cs="Verdana"/>
          <w:b/>
          <w:color w:val="0000FF"/>
          <w:sz w:val="14"/>
          <w:szCs w:val="14"/>
          <w:u w:val="single"/>
        </w:rPr>
        <w:t>ppge.eletrica@ufma.br</w:t>
      </w:r>
    </w:hyperlink>
    <w:r>
      <w:rPr>
        <w:rFonts w:ascii="Verdana" w:eastAsia="Verdana" w:hAnsi="Verdana" w:cs="Verdana"/>
        <w:b/>
        <w:color w:val="000000"/>
        <w:sz w:val="14"/>
        <w:szCs w:val="14"/>
      </w:rPr>
      <w:t xml:space="preserve">; </w:t>
    </w:r>
    <w:hyperlink r:id="rId2">
      <w:r>
        <w:rPr>
          <w:rFonts w:ascii="Verdana" w:eastAsia="Verdana" w:hAnsi="Verdana" w:cs="Verdana"/>
          <w:b/>
          <w:color w:val="0000FF"/>
          <w:sz w:val="14"/>
          <w:szCs w:val="14"/>
          <w:u w:val="single"/>
        </w:rPr>
        <w:t>ppge.eletrica.secretaria@ufma.br</w:t>
      </w:r>
    </w:hyperlink>
    <w:r>
      <w:rPr>
        <w:rFonts w:ascii="Verdana" w:eastAsia="Verdana" w:hAnsi="Verdana" w:cs="Verdana"/>
        <w:b/>
        <w:color w:val="000000"/>
        <w:sz w:val="14"/>
        <w:szCs w:val="14"/>
      </w:rPr>
      <w:t xml:space="preserve"> - Página: </w:t>
    </w:r>
    <w:hyperlink r:id="rId3">
      <w:r>
        <w:rPr>
          <w:rFonts w:ascii="Verdana" w:eastAsia="Verdana" w:hAnsi="Verdana" w:cs="Verdana"/>
          <w:b/>
          <w:color w:val="0000FF"/>
          <w:sz w:val="14"/>
          <w:szCs w:val="14"/>
          <w:u w:val="single"/>
        </w:rPr>
        <w:t>www.ppge.eletrica.ufma.br</w:t>
      </w:r>
    </w:hyperlink>
    <w:r>
      <w:rPr>
        <w:rFonts w:ascii="Verdana" w:eastAsia="Verdana" w:hAnsi="Verdana" w:cs="Verdana"/>
        <w:b/>
        <w:color w:val="000000"/>
        <w:sz w:val="14"/>
        <w:szCs w:val="1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80DBA" w14:textId="77777777" w:rsidR="00686409" w:rsidRDefault="00686409">
      <w:r>
        <w:separator/>
      </w:r>
    </w:p>
  </w:footnote>
  <w:footnote w:type="continuationSeparator" w:id="0">
    <w:p w14:paraId="3885404C" w14:textId="77777777" w:rsidR="00686409" w:rsidRDefault="006864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FE0BC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31D13F97" wp14:editId="43814DCF">
              <wp:simplePos x="0" y="0"/>
              <wp:positionH relativeFrom="column">
                <wp:posOffset>1087755</wp:posOffset>
              </wp:positionH>
              <wp:positionV relativeFrom="paragraph">
                <wp:posOffset>-58419</wp:posOffset>
              </wp:positionV>
              <wp:extent cx="3825240" cy="876300"/>
              <wp:effectExtent l="0" t="0" r="0" b="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25240" cy="876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7B9750" w14:textId="77777777" w:rsidR="0010131C" w:rsidRDefault="00000000" w:rsidP="009660A6">
                          <w:pPr>
                            <w:suppressAutoHyphens/>
                            <w:spacing w:line="1" w:lineRule="atLeast"/>
                            <w:ind w:leftChars="-1" w:left="1" w:hangingChars="1" w:hanging="3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rFonts w:ascii="Arial Narrow" w:hAnsi="Arial Narrow"/>
                              <w:position w:val="-1"/>
                              <w:sz w:val="28"/>
                              <w:szCs w:val="22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b/>
                              <w:caps/>
                              <w:position w:val="-1"/>
                              <w:sz w:val="28"/>
                              <w:szCs w:val="22"/>
                            </w:rPr>
                            <w:t>Universidade Federal do Maranhão – UFMA</w:t>
                          </w:r>
                        </w:p>
                        <w:p w14:paraId="7D68943A" w14:textId="77777777" w:rsidR="0010131C" w:rsidRDefault="00000000" w:rsidP="009660A6">
                          <w:pPr>
                            <w:suppressAutoHyphens/>
                            <w:spacing w:line="1" w:lineRule="atLeast"/>
                            <w:ind w:leftChars="-1" w:left="-1" w:hangingChars="1" w:hanging="1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b/>
                              <w:position w:val="-1"/>
                              <w:sz w:val="14"/>
                              <w:szCs w:val="14"/>
                            </w:rPr>
                            <w:t>Fundação Instituída nos termos da Lei nº 5.152, de 21/10/1966 – São Luís - Maranhão</w:t>
                          </w:r>
                        </w:p>
                        <w:p w14:paraId="300B6FCE" w14:textId="77777777" w:rsidR="0010131C" w:rsidRDefault="00000000" w:rsidP="009660A6">
                          <w:pPr>
                            <w:suppressAutoHyphens/>
                            <w:spacing w:before="120" w:line="1" w:lineRule="atLeast"/>
                            <w:ind w:leftChars="-1" w:hangingChars="1" w:hanging="2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  <w:t>Centro de Ciências Exatas e Tecnologia – CCET</w:t>
                          </w:r>
                        </w:p>
                        <w:p w14:paraId="41CD0515" w14:textId="77777777" w:rsidR="0010131C" w:rsidRDefault="00000000" w:rsidP="009660A6">
                          <w:pPr>
                            <w:suppressAutoHyphens/>
                            <w:spacing w:line="1" w:lineRule="atLeast"/>
                            <w:ind w:leftChars="-1" w:hangingChars="1" w:hanging="2"/>
                            <w:jc w:val="center"/>
                            <w:textDirection w:val="btLr"/>
                            <w:textAlignment w:val="top"/>
                            <w:outlineLvl w:val="0"/>
                            <w:rPr>
                              <w:position w:val="-1"/>
                              <w:sz w:val="20"/>
                              <w:szCs w:val="20"/>
                            </w:rPr>
                          </w:pPr>
                          <w:r w:rsidRPr="10487819" w:rsidDel="FFFFFFFF">
                            <w:rPr>
                              <w:rFonts w:ascii="Arial Narrow" w:hAnsi="Arial Narrow"/>
                              <w:position w:val="-1"/>
                              <w:sz w:val="20"/>
                              <w:szCs w:val="20"/>
                            </w:rPr>
                            <w:t>Programa de Pós-Graduação em Engenharia Elétrica - PPGEE</w:t>
                          </w:r>
                        </w:p>
                        <w:p w14:paraId="7148C8E6" w14:textId="77777777" w:rsidR="0010131C" w:rsidRDefault="0010131C">
                          <w:pPr>
                            <w:suppressAutoHyphens/>
                            <w:spacing w:line="1" w:lineRule="atLeast"/>
                            <w:ind w:leftChars="-1" w:hangingChars="1" w:hanging="2"/>
                            <w:textDirection w:val="btLr"/>
                            <w:textAlignment w:val="top"/>
                            <w:outlineLvl w:val="0"/>
                            <w:rPr>
                              <w:position w:val="-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D13F97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85.65pt;margin-top:-4.6pt;width:301.2pt;height:6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" filled="f" stroked="f">
              <v:textbox>
                <w:txbxContent>
                  <w:p w14:paraId="017B9750" w14:textId="77777777" w:rsidR="0010131C" w:rsidRDefault="00000000" w:rsidP="009660A6">
                    <w:pPr>
                      <w:suppressAutoHyphens/>
                      <w:spacing w:line="1" w:lineRule="atLeast"/>
                      <w:ind w:leftChars="-1" w:left="1" w:hangingChars="1" w:hanging="3"/>
                      <w:jc w:val="center"/>
                      <w:textDirection w:val="btLr"/>
                      <w:textAlignment w:val="top"/>
                      <w:outlineLvl w:val="0"/>
                      <w:rPr>
                        <w:rFonts w:ascii="Arial Narrow" w:hAnsi="Arial Narrow"/>
                        <w:position w:val="-1"/>
                        <w:sz w:val="28"/>
                        <w:szCs w:val="22"/>
                      </w:rPr>
                    </w:pPr>
                    <w:r w:rsidRPr="10487819" w:rsidDel="FFFFFFFF">
                      <w:rPr>
                        <w:rFonts w:ascii="Arial Narrow" w:hAnsi="Arial Narrow"/>
                        <w:b/>
                        <w:caps/>
                        <w:position w:val="-1"/>
                        <w:sz w:val="28"/>
                        <w:szCs w:val="22"/>
                      </w:rPr>
                      <w:t>Universidade Federal do Maranhão – UFMA</w:t>
                    </w:r>
                  </w:p>
                  <w:p w14:paraId="7D68943A" w14:textId="77777777" w:rsidR="0010131C" w:rsidRDefault="00000000" w:rsidP="009660A6">
                    <w:pPr>
                      <w:suppressAutoHyphens/>
                      <w:spacing w:line="1" w:lineRule="atLeast"/>
                      <w:ind w:leftChars="-1" w:left="-1" w:hangingChars="1" w:hanging="1"/>
                      <w:jc w:val="center"/>
                      <w:textDirection w:val="btLr"/>
                      <w:textAlignment w:val="top"/>
                      <w:outlineLvl w:val="0"/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</w:pPr>
                    <w:r w:rsidRPr="10487819" w:rsidDel="FFFFFFFF">
                      <w:rPr>
                        <w:rFonts w:ascii="Arial Narrow" w:hAnsi="Arial Narrow"/>
                        <w:b/>
                        <w:position w:val="-1"/>
                        <w:sz w:val="14"/>
                        <w:szCs w:val="14"/>
                      </w:rPr>
                      <w:t>Fundação Instituída nos termos da Lei nº 5.152, de 21/10/1966 – São Luís - Maranhão</w:t>
                    </w:r>
                  </w:p>
                  <w:p w14:paraId="300B6FCE" w14:textId="77777777" w:rsidR="0010131C" w:rsidRDefault="00000000" w:rsidP="009660A6">
                    <w:pPr>
                      <w:suppressAutoHyphens/>
                      <w:spacing w:before="120" w:line="1" w:lineRule="atLeast"/>
                      <w:ind w:leftChars="-1" w:hangingChars="1" w:hanging="2"/>
                      <w:jc w:val="center"/>
                      <w:textDirection w:val="btLr"/>
                      <w:textAlignment w:val="top"/>
                      <w:outlineLvl w:val="0"/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</w:pPr>
                    <w:r w:rsidRPr="10487819" w:rsidDel="FFFFFFFF"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  <w:t>Centro de Ciências Exatas e Tecnologia – CCET</w:t>
                    </w:r>
                  </w:p>
                  <w:p w14:paraId="41CD0515" w14:textId="77777777" w:rsidR="0010131C" w:rsidRDefault="00000000" w:rsidP="009660A6">
                    <w:pPr>
                      <w:suppressAutoHyphens/>
                      <w:spacing w:line="1" w:lineRule="atLeast"/>
                      <w:ind w:leftChars="-1" w:hangingChars="1" w:hanging="2"/>
                      <w:jc w:val="center"/>
                      <w:textDirection w:val="btLr"/>
                      <w:textAlignment w:val="top"/>
                      <w:outlineLvl w:val="0"/>
                      <w:rPr>
                        <w:position w:val="-1"/>
                        <w:sz w:val="20"/>
                        <w:szCs w:val="20"/>
                      </w:rPr>
                    </w:pPr>
                    <w:r w:rsidRPr="10487819" w:rsidDel="FFFFFFFF">
                      <w:rPr>
                        <w:rFonts w:ascii="Arial Narrow" w:hAnsi="Arial Narrow"/>
                        <w:position w:val="-1"/>
                        <w:sz w:val="20"/>
                        <w:szCs w:val="20"/>
                      </w:rPr>
                      <w:t>Programa de Pós-Graduação em Engenharia Elétrica - PPGEE</w:t>
                    </w:r>
                  </w:p>
                  <w:p w14:paraId="7148C8E6" w14:textId="77777777" w:rsidR="0010131C" w:rsidRDefault="0010131C">
                    <w:pPr>
                      <w:suppressAutoHyphens/>
                      <w:spacing w:line="1" w:lineRule="atLeast"/>
                      <w:ind w:leftChars="-1" w:hangingChars="1" w:hanging="2"/>
                      <w:textDirection w:val="btLr"/>
                      <w:textAlignment w:val="top"/>
                      <w:outlineLvl w:val="0"/>
                      <w:rPr>
                        <w:position w:val="-1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5292E2C1" wp14:editId="6811D6CF">
          <wp:simplePos x="0" y="0"/>
          <wp:positionH relativeFrom="column">
            <wp:posOffset>-84454</wp:posOffset>
          </wp:positionH>
          <wp:positionV relativeFrom="paragraph">
            <wp:posOffset>-26668</wp:posOffset>
          </wp:positionV>
          <wp:extent cx="871220" cy="871220"/>
          <wp:effectExtent l="0" t="0" r="0" b="0"/>
          <wp:wrapNone/>
          <wp:docPr id="4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71220" cy="8712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42D350E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hidden="0" allowOverlap="1" wp14:anchorId="0F6AB518" wp14:editId="0BB210CB">
          <wp:simplePos x="0" y="0"/>
          <wp:positionH relativeFrom="column">
            <wp:posOffset>5074285</wp:posOffset>
          </wp:positionH>
          <wp:positionV relativeFrom="paragraph">
            <wp:posOffset>20320</wp:posOffset>
          </wp:positionV>
          <wp:extent cx="1230630" cy="455295"/>
          <wp:effectExtent l="0" t="0" r="0" b="0"/>
          <wp:wrapNone/>
          <wp:docPr id="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0630" cy="4552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5595319" w14:textId="77777777" w:rsidR="0010131C" w:rsidRDefault="0010131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  <w:p w14:paraId="3ED5A6F8" w14:textId="77777777" w:rsidR="0010131C" w:rsidRDefault="0010131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  <w:p w14:paraId="25735D79" w14:textId="77777777" w:rsidR="0010131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493B02A1" wp14:editId="77E0ADE1">
              <wp:simplePos x="0" y="0"/>
              <wp:positionH relativeFrom="column">
                <wp:posOffset>-1039494</wp:posOffset>
              </wp:positionH>
              <wp:positionV relativeFrom="paragraph">
                <wp:posOffset>255270</wp:posOffset>
              </wp:positionV>
              <wp:extent cx="7472562" cy="0"/>
              <wp:effectExtent l="0" t="1758" r="0" b="1758"/>
              <wp:wrapNone/>
              <wp:docPr id="1" name="Conector re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72562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1039494</wp:posOffset>
              </wp:positionH>
              <wp:positionV relativeFrom="paragraph">
                <wp:posOffset>255270</wp:posOffset>
              </wp:positionV>
              <wp:extent cx="7472562" cy="3516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4"/>
                      <a:srcRect b="0" l="0" r="0" t="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472562" cy="3516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55D5BB94" w14:textId="77777777" w:rsidR="0010131C" w:rsidRDefault="0010131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675A78"/>
    <w:multiLevelType w:val="multilevel"/>
    <w:tmpl w:val="D9E016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722632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TIxtTQzMTA3MzJU0lEKTi0uzszPAykwrAUAt+77OywAAAA="/>
  </w:docVars>
  <w:rsids>
    <w:rsidRoot w:val="0010131C"/>
    <w:rsid w:val="0010131C"/>
    <w:rsid w:val="0031000A"/>
    <w:rsid w:val="00503931"/>
    <w:rsid w:val="005B2E99"/>
    <w:rsid w:val="005F3E1D"/>
    <w:rsid w:val="00617A90"/>
    <w:rsid w:val="00686409"/>
    <w:rsid w:val="006A76E2"/>
    <w:rsid w:val="006D3692"/>
    <w:rsid w:val="00A07CEB"/>
    <w:rsid w:val="00AA0A92"/>
    <w:rsid w:val="00B13176"/>
    <w:rsid w:val="00C654A3"/>
    <w:rsid w:val="00CD5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83A4A"/>
  <w15:docId w15:val="{CEBF5969-7EC2-4AEA-8F3B-25EFD37E9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CD518F"/>
    <w:pPr>
      <w:autoSpaceDE w:val="0"/>
      <w:autoSpaceDN w:val="0"/>
    </w:pPr>
    <w:rPr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CD518F"/>
    <w:rPr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pge.eletrica.ufma.br" TargetMode="External"/><Relationship Id="rId2" Type="http://schemas.openxmlformats.org/officeDocument/2006/relationships/hyperlink" Target="mailto:ppge.eletrica.secretaria@ufma.br" TargetMode="External"/><Relationship Id="rId1" Type="http://schemas.openxmlformats.org/officeDocument/2006/relationships/hyperlink" Target="mailto:ppge.eletrica@ufma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08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son Queiroz Oliveira</dc:creator>
  <cp:lastModifiedBy>Denisson Queiroz Oliveira</cp:lastModifiedBy>
  <cp:revision>4</cp:revision>
  <dcterms:created xsi:type="dcterms:W3CDTF">2023-10-05T14:13:00Z</dcterms:created>
  <dcterms:modified xsi:type="dcterms:W3CDTF">2023-10-05T14:15:00Z</dcterms:modified>
</cp:coreProperties>
</file>